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30,389,38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,185 (49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,992 (50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categor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5 to 29 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580 (21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0 to 44 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,496 (27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5 to 59 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,194 (24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0 years and o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,907 (27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/Ethnic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4 (0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IAN-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3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IAN-Black-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5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IAN-Multip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3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IAN-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3 (0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In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28 (2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-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-Multip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-NHP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5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-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6 (0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124 (5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-Multip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-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0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hine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78 (3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K/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88 (1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ilip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37 (2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-A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81 (1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-AIAN-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7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-As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6 (0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-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44 (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-Black-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-NHP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9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-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850 (22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Japane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5 (0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Kor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5 (0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x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065 (7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ultiple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3 (0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tive Hawai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HPI-Multip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0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HPI-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 As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20 (1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32 (2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9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 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66 (0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 Race-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9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uerto 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5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mo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 (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specified As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3 (2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specified NHP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ietname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1 (1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,405 (37.8%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unweighted) (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9T22:28:38Z</dcterms:created>
  <dcterms:modified xsi:type="dcterms:W3CDTF">2025-04-09T22:2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